
<file path=[Content_Types].xml><?xml version="1.0" encoding="utf-8"?>
<Types xmlns="http://schemas.openxmlformats.org/package/2006/content-types"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548DD4" w:themeColor="text2" w:themeTint="99"/>
  <w:body>
    <w:p w:rsidR="009354D5" w:rsidRDefault="009354D5" w:rsidP="009354D5">
      <w:pPr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Assignment 8</w:t>
      </w:r>
    </w:p>
    <w:p w:rsidR="009354D5" w:rsidRDefault="009354D5" w:rsidP="009354D5">
      <w:pPr>
        <w:jc w:val="right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Name – SURAJ KUMAR YADAV</w:t>
      </w:r>
    </w:p>
    <w:p w:rsidR="009354D5" w:rsidRDefault="009354D5" w:rsidP="009354D5">
      <w:pPr>
        <w:jc w:val="right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ROLL NO. – 20220PHY014</w:t>
      </w:r>
    </w:p>
    <w:p w:rsidR="00000000" w:rsidRDefault="004D42C0" w:rsidP="004D42C0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Design a 3 – bit Asynchronous Down Counter</w:t>
      </w:r>
    </w:p>
    <w:p w:rsidR="00EB7769" w:rsidRDefault="00EB7769" w:rsidP="009C181F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>
            <wp:extent cx="5943600" cy="1946910"/>
            <wp:effectExtent l="19050" t="0" r="0" b="0"/>
            <wp:docPr id="3" name="Picture 2" descr="3 bit asynchronous down counter using t flip flop (1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 bit asynchronous down counter using t flip flop (1).jpe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46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5319" w:rsidRDefault="00EB7769" w:rsidP="009C181F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>
            <wp:extent cx="5943600" cy="1946910"/>
            <wp:effectExtent l="19050" t="0" r="0" b="0"/>
            <wp:docPr id="4" name="Picture 3" descr="3 bit asynchronous down counter using t flip flop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 bit asynchronous down counter using t flip flop.jpe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46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5319" w:rsidRDefault="00995319">
      <w:pPr>
        <w:rPr>
          <w:b/>
          <w:bCs/>
        </w:rPr>
      </w:pPr>
      <w:r>
        <w:rPr>
          <w:b/>
          <w:bCs/>
        </w:rPr>
        <w:br w:type="page"/>
      </w:r>
    </w:p>
    <w:p w:rsidR="004D42C0" w:rsidRDefault="00995319" w:rsidP="00995319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lastRenderedPageBreak/>
        <w:t>Design a BCD Ripple Counter</w:t>
      </w:r>
    </w:p>
    <w:p w:rsidR="003B428C" w:rsidRDefault="003B428C" w:rsidP="003B428C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>
            <wp:extent cx="5943600" cy="1525270"/>
            <wp:effectExtent l="19050" t="0" r="0" b="0"/>
            <wp:docPr id="7" name="Picture 6" descr="BCD Ripple Counter - method 2 (1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CD Ripple Counter - method 2 (1).jpe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5319" w:rsidRPr="00995319" w:rsidRDefault="003B428C" w:rsidP="003B428C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>
            <wp:extent cx="5943600" cy="1525270"/>
            <wp:effectExtent l="19050" t="0" r="0" b="0"/>
            <wp:docPr id="8" name="Picture 7" descr="BCD Ripple Counter - method 2 (2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CD Ripple Counter - method 2 (2).jpe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95319" w:rsidRPr="00995319" w:rsidSect="000530BB">
      <w:pgSz w:w="12240" w:h="15840"/>
      <w:pgMar w:top="1440" w:right="1440" w:bottom="1440" w:left="1440" w:header="720" w:footer="720" w:gutter="0"/>
      <w:pgBorders w:offsetFrom="page">
        <w:top w:val="waveline" w:sz="20" w:space="24" w:color="548DD4" w:themeColor="text2" w:themeTint="99"/>
        <w:left w:val="waveline" w:sz="20" w:space="24" w:color="548DD4" w:themeColor="text2" w:themeTint="99"/>
        <w:bottom w:val="waveline" w:sz="20" w:space="24" w:color="548DD4" w:themeColor="text2" w:themeTint="99"/>
        <w:right w:val="waveline" w:sz="20" w:space="24" w:color="548DD4" w:themeColor="text2" w:themeTint="99"/>
      </w:pgBorders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AA063E"/>
    <w:multiLevelType w:val="hybridMultilevel"/>
    <w:tmpl w:val="8962FE5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isplayBackgroundShape/>
  <w:proofState w:spelling="clean" w:grammar="clean"/>
  <w:defaultTabStop w:val="720"/>
  <w:characterSpacingControl w:val="doNotCompress"/>
  <w:savePreviewPicture/>
  <w:compat>
    <w:useFELayout/>
  </w:compat>
  <w:docVars>
    <w:docVar w:name="__Grammarly_42____i" w:val="H4sIAAAAAAAEAKtWckksSQxILCpxzi/NK1GyMqwFAAEhoTITAAAA"/>
    <w:docVar w:name="__Grammarly_42___1" w:val="H4sIAAAAAAAEAKtWcslP9kxRslIyNDYyNzSzMDKxNDYwszA0NjBS0lEKTi0uzszPAykwrAUAIwxGICwAAAA="/>
  </w:docVars>
  <w:rsids>
    <w:rsidRoot w:val="009354D5"/>
    <w:rsid w:val="000530BB"/>
    <w:rsid w:val="003B428C"/>
    <w:rsid w:val="004D42C0"/>
    <w:rsid w:val="009354D5"/>
    <w:rsid w:val="00995319"/>
    <w:rsid w:val="009C181F"/>
    <w:rsid w:val="00EB7769"/>
    <w:rsid w:val="00EF156E"/>
    <w:rsid w:val="00F46A7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enu v:ext="edit" fillcolor="none [1951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42C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D42C0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42C0"/>
    <w:rPr>
      <w:rFonts w:ascii="Tahoma" w:hAnsi="Tahoma" w:cs="Mangal"/>
      <w:sz w:val="16"/>
      <w:szCs w:val="1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1</Words>
  <Characters>121</Characters>
  <Application>Microsoft Office Word</Application>
  <DocSecurity>0</DocSecurity>
  <Lines>1</Lines>
  <Paragraphs>1</Paragraphs>
  <ScaleCrop>false</ScaleCrop>
  <Company/>
  <LinksUpToDate>false</LinksUpToDate>
  <CharactersWithSpaces>1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11</cp:revision>
  <dcterms:created xsi:type="dcterms:W3CDTF">2021-07-25T10:27:00Z</dcterms:created>
  <dcterms:modified xsi:type="dcterms:W3CDTF">2021-07-25T10:35:00Z</dcterms:modified>
</cp:coreProperties>
</file>